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E614A9" w14:textId="77777777" w:rsidR="00CC3071" w:rsidRPr="00CC3071" w:rsidRDefault="00CC3071" w:rsidP="00CC3071">
      <w:pPr>
        <w:spacing w:after="0" w:line="240" w:lineRule="auto"/>
        <w:jc w:val="center"/>
        <w:rPr>
          <w:rFonts w:asciiTheme="majorBidi" w:hAnsiTheme="majorBidi" w:cstheme="majorBidi"/>
          <w:b/>
          <w:sz w:val="24"/>
          <w:szCs w:val="24"/>
        </w:rPr>
      </w:pPr>
      <w:r w:rsidRPr="00CC3071">
        <w:rPr>
          <w:rFonts w:asciiTheme="majorBidi" w:hAnsiTheme="majorBidi" w:cstheme="majorBidi"/>
          <w:b/>
          <w:sz w:val="24"/>
          <w:szCs w:val="24"/>
        </w:rPr>
        <w:t xml:space="preserve">O3.2 </w:t>
      </w: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Pamokos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planas</w:t>
      </w:r>
      <w:proofErr w:type="spellEnd"/>
    </w:p>
    <w:p w14:paraId="65717BFD" w14:textId="77777777" w:rsidR="00CC3071" w:rsidRDefault="00CC3071" w:rsidP="00CC3071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3BB376C7" w14:textId="2F3027BE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Amžiaus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grupė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>/</w:t>
      </w: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klasė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 xml:space="preserve">: </w:t>
      </w:r>
      <w:r w:rsidRPr="00CC3071">
        <w:rPr>
          <w:rFonts w:asciiTheme="majorBidi" w:hAnsiTheme="majorBidi" w:cstheme="majorBidi"/>
          <w:bCs/>
          <w:sz w:val="24"/>
          <w:szCs w:val="24"/>
        </w:rPr>
        <w:t xml:space="preserve">12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metų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/ 7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metai</w:t>
      </w:r>
      <w:proofErr w:type="spellEnd"/>
    </w:p>
    <w:p w14:paraId="6EE092E5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38705CE5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Pamokos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pavadinimas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 xml:space="preserve">: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Virtuali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kelionė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į Douro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upę</w:t>
      </w:r>
      <w:proofErr w:type="spellEnd"/>
    </w:p>
    <w:p w14:paraId="49A880DA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606405DB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Mokyklos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disciplina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 xml:space="preserve">: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geologija</w:t>
      </w:r>
      <w:proofErr w:type="spellEnd"/>
    </w:p>
    <w:p w14:paraId="78419A84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07D1B2BE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Pagrindinės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sąvokos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 xml:space="preserve">: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mineralai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uolieno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granit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skalūn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kvarcit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gneis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maskvieti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biotit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lauko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špat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kvarc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staurolit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olivinas</w:t>
      </w:r>
      <w:proofErr w:type="spellEnd"/>
    </w:p>
    <w:p w14:paraId="12C2CF02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568C4B1A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Tikslai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>:</w:t>
      </w:r>
    </w:p>
    <w:p w14:paraId="5F2A1A4E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CC3071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Atpažinti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įvairių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tipų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uolien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>.</w:t>
      </w:r>
    </w:p>
    <w:p w14:paraId="6D4017D2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CC3071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Nustatyti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atitinkamų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uolienų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mineralu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>.</w:t>
      </w:r>
    </w:p>
    <w:p w14:paraId="4EDECC4C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CC3071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Susiekite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kraštovaizdį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su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dominuojančiu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uolienų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tipu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>.</w:t>
      </w:r>
    </w:p>
    <w:p w14:paraId="545066EF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CC3071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Susiekite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uolien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su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atitinkamai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mineralai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ir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kraštovaizdžiai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>.</w:t>
      </w:r>
    </w:p>
    <w:p w14:paraId="2B89CB2C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CC3071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Motyvuokite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mokiniu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naudoti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360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laipsnių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kamer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savo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vaizdam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fiksuoti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>.</w:t>
      </w:r>
    </w:p>
    <w:p w14:paraId="6044237C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CC3071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Pripažinti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jutiminė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stimuliacijo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svarbą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>.</w:t>
      </w:r>
    </w:p>
    <w:p w14:paraId="31123758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Ugdomi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įgūdžiai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 xml:space="preserve">: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stebėjim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aprašym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analizė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,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tyrim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ir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bendradarbiavim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>.</w:t>
      </w:r>
    </w:p>
    <w:p w14:paraId="1BFE51EC" w14:textId="77777777" w:rsidR="00CC3071" w:rsidRDefault="00CC3071" w:rsidP="00CC3071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22E20901" w14:textId="15208796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Reikalingos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medžiagos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>/</w:t>
      </w: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įranga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>:</w:t>
      </w:r>
    </w:p>
    <w:p w14:paraId="548043A1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CC3071">
        <w:rPr>
          <w:rFonts w:asciiTheme="majorBidi" w:hAnsiTheme="majorBidi" w:cstheme="majorBidi"/>
          <w:bCs/>
          <w:sz w:val="24"/>
          <w:szCs w:val="24"/>
        </w:rPr>
        <w:t xml:space="preserve">• VR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ausinės</w:t>
      </w:r>
      <w:proofErr w:type="spellEnd"/>
    </w:p>
    <w:p w14:paraId="57AF5047" w14:textId="46738612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CC3071">
        <w:rPr>
          <w:rFonts w:asciiTheme="majorBidi" w:hAnsiTheme="majorBidi" w:cstheme="majorBidi"/>
          <w:bCs/>
          <w:sz w:val="24"/>
          <w:szCs w:val="24"/>
        </w:rPr>
        <w:t xml:space="preserve">• VR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vaizdo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įrašas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/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nuoroda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: </w:t>
      </w:r>
      <w:hyperlink r:id="rId7" w:history="1">
        <w:r w:rsidRPr="001D5D51">
          <w:rPr>
            <w:rStyle w:val="Hyperlink"/>
            <w:rFonts w:asciiTheme="majorBidi" w:hAnsiTheme="majorBidi" w:cstheme="majorBidi"/>
            <w:bCs/>
            <w:sz w:val="24"/>
            <w:szCs w:val="24"/>
          </w:rPr>
          <w:t>https://eloquent-ramanujan-887aa5.netlify.app/douroriver.html</w:t>
        </w:r>
      </w:hyperlink>
      <w:r>
        <w:rPr>
          <w:rFonts w:asciiTheme="majorBidi" w:hAnsiTheme="majorBidi" w:cstheme="majorBidi"/>
          <w:bCs/>
          <w:sz w:val="24"/>
          <w:szCs w:val="24"/>
        </w:rPr>
        <w:t xml:space="preserve"> </w:t>
      </w:r>
    </w:p>
    <w:p w14:paraId="7BA796FF" w14:textId="77777777" w:rsidR="00CC3071" w:rsidRPr="00CC3071" w:rsidRDefault="00CC3071" w:rsidP="00CC3071">
      <w:pPr>
        <w:spacing w:after="0" w:line="240" w:lineRule="auto"/>
        <w:rPr>
          <w:rFonts w:asciiTheme="majorBidi" w:hAnsiTheme="majorBidi" w:cstheme="majorBidi"/>
          <w:bCs/>
          <w:sz w:val="24"/>
          <w:szCs w:val="24"/>
        </w:rPr>
      </w:pPr>
      <w:r w:rsidRPr="00CC3071">
        <w:rPr>
          <w:rFonts w:asciiTheme="majorBidi" w:hAnsiTheme="majorBidi" w:cstheme="majorBidi"/>
          <w:bCs/>
          <w:sz w:val="24"/>
          <w:szCs w:val="24"/>
        </w:rPr>
        <w:t xml:space="preserve">•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Dalomoji</w:t>
      </w:r>
      <w:proofErr w:type="spellEnd"/>
      <w:r w:rsidRPr="00CC3071">
        <w:rPr>
          <w:rFonts w:asciiTheme="majorBidi" w:hAnsiTheme="majorBidi" w:cstheme="majorBidi"/>
          <w:bCs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Cs/>
          <w:sz w:val="24"/>
          <w:szCs w:val="24"/>
        </w:rPr>
        <w:t>medžiaga</w:t>
      </w:r>
      <w:proofErr w:type="spellEnd"/>
    </w:p>
    <w:p w14:paraId="26D4077E" w14:textId="77777777" w:rsidR="00CC3071" w:rsidRDefault="00CC3071" w:rsidP="00CC3071">
      <w:pPr>
        <w:spacing w:after="0" w:line="240" w:lineRule="auto"/>
        <w:rPr>
          <w:rFonts w:asciiTheme="majorBidi" w:hAnsiTheme="majorBidi" w:cstheme="majorBidi"/>
          <w:b/>
          <w:sz w:val="24"/>
          <w:szCs w:val="24"/>
        </w:rPr>
      </w:pPr>
    </w:p>
    <w:p w14:paraId="0A14663E" w14:textId="5E2AB0F8" w:rsidR="005259CF" w:rsidRDefault="00CC3071" w:rsidP="00CC3071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Pamokos</w:t>
      </w:r>
      <w:proofErr w:type="spellEnd"/>
      <w:r w:rsidRPr="00CC3071">
        <w:rPr>
          <w:rFonts w:asciiTheme="majorBidi" w:hAnsiTheme="majorBidi" w:cstheme="majorBidi"/>
          <w:b/>
          <w:sz w:val="24"/>
          <w:szCs w:val="24"/>
        </w:rPr>
        <w:t xml:space="preserve"> </w:t>
      </w:r>
      <w:proofErr w:type="spellStart"/>
      <w:r w:rsidRPr="00CC3071">
        <w:rPr>
          <w:rFonts w:asciiTheme="majorBidi" w:hAnsiTheme="majorBidi" w:cstheme="majorBidi"/>
          <w:b/>
          <w:sz w:val="24"/>
          <w:szCs w:val="24"/>
        </w:rPr>
        <w:t>planas</w:t>
      </w:r>
      <w:proofErr w:type="spellEnd"/>
      <w:r w:rsidR="005259CF" w:rsidRPr="002E0485">
        <w:rPr>
          <w:rFonts w:asciiTheme="majorBidi" w:hAnsiTheme="majorBidi" w:cstheme="majorBidi"/>
          <w:b/>
        </w:rPr>
        <w:t>:</w:t>
      </w:r>
    </w:p>
    <w:p w14:paraId="17E598FC" w14:textId="77777777" w:rsidR="00CC3071" w:rsidRPr="002E0485" w:rsidRDefault="00CC3071" w:rsidP="00CC3071">
      <w:pPr>
        <w:spacing w:after="0" w:line="240" w:lineRule="auto"/>
        <w:rPr>
          <w:rFonts w:asciiTheme="majorBidi" w:hAnsiTheme="majorBidi" w:cstheme="majorBidi"/>
          <w:b/>
        </w:rPr>
      </w:pP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683"/>
        <w:gridCol w:w="6651"/>
        <w:gridCol w:w="1050"/>
      </w:tblGrid>
      <w:tr w:rsidR="005259CF" w:rsidRPr="002E0485" w14:paraId="47352AA4" w14:textId="77777777" w:rsidTr="005259CF">
        <w:tc>
          <w:tcPr>
            <w:tcW w:w="1583" w:type="dxa"/>
          </w:tcPr>
          <w:p w14:paraId="4BA30D1F" w14:textId="7AF54DB6" w:rsidR="005259CF" w:rsidRPr="002E0485" w:rsidRDefault="00CC3071" w:rsidP="00CC3071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C3071">
              <w:rPr>
                <w:rFonts w:asciiTheme="majorBidi" w:hAnsiTheme="majorBidi" w:cstheme="majorBidi"/>
                <w:b/>
              </w:rPr>
              <w:t>Etapai</w:t>
            </w:r>
            <w:proofErr w:type="spellEnd"/>
            <w:r w:rsidRPr="00CC3071">
              <w:rPr>
                <w:rFonts w:asciiTheme="majorBidi" w:hAnsiTheme="majorBidi" w:cstheme="majorBidi"/>
                <w:b/>
              </w:rPr>
              <w:t xml:space="preserve"> </w:t>
            </w:r>
          </w:p>
        </w:tc>
        <w:tc>
          <w:tcPr>
            <w:tcW w:w="6747" w:type="dxa"/>
          </w:tcPr>
          <w:p w14:paraId="493B4BBB" w14:textId="3D477F8E" w:rsidR="005259CF" w:rsidRPr="002E0485" w:rsidRDefault="00CC3071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C3071">
              <w:rPr>
                <w:rFonts w:asciiTheme="majorBidi" w:hAnsiTheme="majorBidi" w:cstheme="majorBidi"/>
                <w:b/>
              </w:rPr>
              <w:t>Veiklos</w:t>
            </w:r>
            <w:proofErr w:type="spellEnd"/>
            <w:r w:rsidRPr="00CC3071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/>
              </w:rPr>
              <w:t>aprašymas</w:t>
            </w:r>
            <w:proofErr w:type="spellEnd"/>
          </w:p>
        </w:tc>
        <w:tc>
          <w:tcPr>
            <w:tcW w:w="1054" w:type="dxa"/>
          </w:tcPr>
          <w:p w14:paraId="02D52D3D" w14:textId="61AF256A" w:rsidR="005259CF" w:rsidRPr="002E0485" w:rsidRDefault="00CC3071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C3071">
              <w:rPr>
                <w:rFonts w:asciiTheme="majorBidi" w:hAnsiTheme="majorBidi" w:cstheme="majorBidi"/>
                <w:b/>
              </w:rPr>
              <w:t>Laikas</w:t>
            </w:r>
            <w:proofErr w:type="spellEnd"/>
          </w:p>
        </w:tc>
      </w:tr>
      <w:tr w:rsidR="005259CF" w:rsidRPr="002E0485" w14:paraId="1FAAF5CB" w14:textId="77777777" w:rsidTr="005259CF">
        <w:tc>
          <w:tcPr>
            <w:tcW w:w="1583" w:type="dxa"/>
          </w:tcPr>
          <w:p w14:paraId="5DB1B93C" w14:textId="45157959" w:rsidR="005259CF" w:rsidRPr="002E0485" w:rsidRDefault="00CC3071" w:rsidP="00443E73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C3071">
              <w:rPr>
                <w:rFonts w:asciiTheme="majorBidi" w:hAnsiTheme="majorBidi" w:cstheme="majorBidi"/>
                <w:b/>
              </w:rPr>
              <w:t>Pasiruošimas</w:t>
            </w:r>
            <w:proofErr w:type="spellEnd"/>
            <w:r w:rsidRPr="00CC3071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/>
              </w:rPr>
              <w:t>prieš</w:t>
            </w:r>
            <w:proofErr w:type="spellEnd"/>
            <w:r w:rsidRPr="00CC3071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/>
              </w:rPr>
              <w:t>pamoką</w:t>
            </w:r>
            <w:proofErr w:type="spellEnd"/>
          </w:p>
        </w:tc>
        <w:tc>
          <w:tcPr>
            <w:tcW w:w="6747" w:type="dxa"/>
          </w:tcPr>
          <w:p w14:paraId="639F2CFC" w14:textId="77777777" w:rsidR="00CC3071" w:rsidRPr="00CC3071" w:rsidRDefault="00CC3071" w:rsidP="00CC3071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Besimokantiej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jau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bus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sužinoję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apie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uolienų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ciklą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įvairia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uolienų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rūši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(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nuosėdine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metamorfine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magmine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).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Šioje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pamokoje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pagrindini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dėmesy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skiriama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magminėm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uolienom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>.</w:t>
            </w:r>
          </w:p>
          <w:p w14:paraId="6C8DBE19" w14:textId="77777777" w:rsidR="00CC3071" w:rsidRPr="00CC3071" w:rsidRDefault="00CC3071" w:rsidP="00CC3071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</w:p>
          <w:p w14:paraId="14C2BD45" w14:textId="77777777" w:rsidR="00CC3071" w:rsidRPr="00CC3071" w:rsidRDefault="00CC3071" w:rsidP="00CC3071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Je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studentam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tai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pirmoj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VR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patirti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–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laikykitė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saugo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taisyklių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>:</w:t>
            </w:r>
          </w:p>
          <w:p w14:paraId="0DE3C108" w14:textId="77777777" w:rsidR="00CC3071" w:rsidRPr="00CC3071" w:rsidRDefault="00CC3071" w:rsidP="00CC3071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Besimokantiej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tur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sėdėt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naudodam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VR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akiniu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nieko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nelaikyt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rankose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nebent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patirti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yra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tokia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kad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reikia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stovėt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tokiu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atveju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pasirūpinkite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kad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aplink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visu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mokiniu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būtų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pakankama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vieto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>.</w:t>
            </w:r>
          </w:p>
          <w:p w14:paraId="757115E3" w14:textId="77777777" w:rsidR="00CC3071" w:rsidRPr="00CC3071" w:rsidRDefault="00CC3071" w:rsidP="00CC3071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Besimokantiesiem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bus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pasakyta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kad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jie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gal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tikėti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galvo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svaigimo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.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Je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situacija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pablogėja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studenta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tur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nusiimt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VR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akiniu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>.</w:t>
            </w:r>
          </w:p>
          <w:p w14:paraId="0E619855" w14:textId="77777777" w:rsidR="00CC3071" w:rsidRPr="00CC3071" w:rsidRDefault="00CC3071" w:rsidP="00CC3071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Prieš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naudodam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ausine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mokinia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tur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žinot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kaip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sureguliuot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žiūrėjimo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fokusą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>.</w:t>
            </w:r>
          </w:p>
          <w:p w14:paraId="511DB9E3" w14:textId="77777777" w:rsidR="00CC3071" w:rsidRPr="00CC3071" w:rsidRDefault="00CC3071" w:rsidP="00CC3071">
            <w:pPr>
              <w:jc w:val="both"/>
              <w:rPr>
                <w:rFonts w:asciiTheme="majorBidi" w:hAnsiTheme="majorBidi" w:cstheme="majorBidi"/>
                <w:shd w:val="clear" w:color="auto" w:fill="FFFFFF"/>
              </w:rPr>
            </w:pPr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Besimokantiej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netur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naudot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ausinių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kai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yra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: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pavargę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jiem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reikia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miego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emocinio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streso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ar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nerimo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peršalimo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gripo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galvo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skausmo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migreno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ne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tai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gal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pablogint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jų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jautrumą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nepageidaujamom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reakcijom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>.</w:t>
            </w:r>
          </w:p>
          <w:p w14:paraId="7E28EEDB" w14:textId="7C711E77" w:rsidR="005259CF" w:rsidRPr="002E0485" w:rsidRDefault="00CC3071" w:rsidP="00CC3071">
            <w:pPr>
              <w:jc w:val="both"/>
              <w:rPr>
                <w:rFonts w:asciiTheme="majorBidi" w:hAnsiTheme="majorBidi" w:cstheme="majorBidi"/>
                <w:color w:val="444444"/>
                <w:shd w:val="clear" w:color="auto" w:fill="FFFFFF"/>
              </w:rPr>
            </w:pPr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-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Besimokantiesiems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turėtų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būt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suteikta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galimybė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atsisakyt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shd w:val="clear" w:color="auto" w:fill="FFFFFF"/>
              </w:rPr>
              <w:t>naudoti</w:t>
            </w:r>
            <w:proofErr w:type="spellEnd"/>
            <w:r w:rsidRPr="00CC3071">
              <w:rPr>
                <w:rFonts w:asciiTheme="majorBidi" w:hAnsiTheme="majorBidi" w:cstheme="majorBidi"/>
                <w:shd w:val="clear" w:color="auto" w:fill="FFFFFF"/>
              </w:rPr>
              <w:t xml:space="preserve"> VR.</w:t>
            </w:r>
          </w:p>
        </w:tc>
        <w:tc>
          <w:tcPr>
            <w:tcW w:w="1054" w:type="dxa"/>
          </w:tcPr>
          <w:p w14:paraId="036047B1" w14:textId="3F38ECA1" w:rsidR="005259CF" w:rsidRPr="002E0485" w:rsidRDefault="009B705D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5min</w:t>
            </w:r>
          </w:p>
        </w:tc>
      </w:tr>
      <w:tr w:rsidR="005259CF" w:rsidRPr="002E0485" w14:paraId="21E160FE" w14:textId="77777777" w:rsidTr="005259CF">
        <w:tc>
          <w:tcPr>
            <w:tcW w:w="1583" w:type="dxa"/>
          </w:tcPr>
          <w:p w14:paraId="7CA431D4" w14:textId="2DD83B95" w:rsidR="005259CF" w:rsidRPr="002E0485" w:rsidRDefault="00CC3071" w:rsidP="006B1847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C3071">
              <w:rPr>
                <w:rFonts w:asciiTheme="majorBidi" w:hAnsiTheme="majorBidi" w:cstheme="majorBidi"/>
                <w:b/>
              </w:rPr>
              <w:t>Įvadas</w:t>
            </w:r>
            <w:proofErr w:type="spellEnd"/>
          </w:p>
        </w:tc>
        <w:tc>
          <w:tcPr>
            <w:tcW w:w="6747" w:type="dxa"/>
          </w:tcPr>
          <w:p w14:paraId="4099E43C" w14:textId="0BC7F940" w:rsidR="007A2548" w:rsidRPr="002E0485" w:rsidRDefault="00CC3071" w:rsidP="00131691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proofErr w:type="spellStart"/>
            <w:r w:rsidRPr="00CC3071">
              <w:rPr>
                <w:rFonts w:asciiTheme="majorBidi" w:hAnsiTheme="majorBidi" w:cstheme="majorBidi"/>
                <w:bCs/>
              </w:rPr>
              <w:t>Aptaria</w:t>
            </w:r>
            <w:proofErr w:type="spellEnd"/>
            <w:r w:rsidRPr="00CC3071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Cs/>
              </w:rPr>
              <w:t>su</w:t>
            </w:r>
            <w:proofErr w:type="spellEnd"/>
            <w:r w:rsidRPr="00CC3071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Cs/>
              </w:rPr>
              <w:t>mokiniais</w:t>
            </w:r>
            <w:proofErr w:type="spellEnd"/>
            <w:r w:rsidRPr="00CC3071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Cs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Cs/>
              </w:rPr>
              <w:t>primena</w:t>
            </w:r>
            <w:proofErr w:type="spellEnd"/>
            <w:r w:rsidRPr="00CC3071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Cs/>
              </w:rPr>
              <w:t>jiems</w:t>
            </w:r>
            <w:proofErr w:type="spellEnd"/>
            <w:r w:rsidRPr="00CC3071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Cs/>
              </w:rPr>
              <w:t>pagrindines</w:t>
            </w:r>
            <w:proofErr w:type="spellEnd"/>
            <w:r w:rsidRPr="00CC3071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Cs/>
              </w:rPr>
              <w:t>sąvokas</w:t>
            </w:r>
            <w:proofErr w:type="spellEnd"/>
            <w:r w:rsidRPr="00CC3071">
              <w:rPr>
                <w:rFonts w:asciiTheme="majorBidi" w:hAnsiTheme="majorBidi" w:cstheme="majorBidi"/>
                <w:bCs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  <w:bCs/>
              </w:rPr>
              <w:t>susijusias</w:t>
            </w:r>
            <w:proofErr w:type="spellEnd"/>
            <w:r w:rsidRPr="00CC3071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Cs/>
              </w:rPr>
              <w:t>su</w:t>
            </w:r>
            <w:proofErr w:type="spellEnd"/>
            <w:r w:rsidRPr="00CC3071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Cs/>
              </w:rPr>
              <w:t>uolienų</w:t>
            </w:r>
            <w:proofErr w:type="spellEnd"/>
            <w:r w:rsidRPr="00CC3071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Cs/>
              </w:rPr>
              <w:t>apibūdinimu</w:t>
            </w:r>
            <w:proofErr w:type="spellEnd"/>
            <w:r w:rsidRPr="00CC3071">
              <w:rPr>
                <w:rFonts w:asciiTheme="majorBidi" w:hAnsiTheme="majorBidi" w:cstheme="majorBidi"/>
                <w:bCs/>
              </w:rPr>
              <w:t>.</w:t>
            </w:r>
          </w:p>
        </w:tc>
        <w:tc>
          <w:tcPr>
            <w:tcW w:w="1054" w:type="dxa"/>
          </w:tcPr>
          <w:p w14:paraId="5C89A6D8" w14:textId="3F2A9AC8" w:rsidR="006B1847" w:rsidRPr="002E0485" w:rsidRDefault="006B1847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3 min.</w:t>
            </w:r>
          </w:p>
          <w:p w14:paraId="55DE6630" w14:textId="77777777" w:rsidR="006B1847" w:rsidRPr="002E0485" w:rsidRDefault="006B1847" w:rsidP="00F624A0">
            <w:pPr>
              <w:rPr>
                <w:rFonts w:asciiTheme="majorBidi" w:hAnsiTheme="majorBidi" w:cstheme="majorBidi"/>
              </w:rPr>
            </w:pPr>
          </w:p>
          <w:p w14:paraId="6AD5A9D6" w14:textId="50162AD5" w:rsidR="00A42529" w:rsidRPr="002E0485" w:rsidRDefault="00A42529" w:rsidP="00F624A0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2E0485" w14:paraId="4923E632" w14:textId="77777777" w:rsidTr="005259CF">
        <w:tc>
          <w:tcPr>
            <w:tcW w:w="1583" w:type="dxa"/>
          </w:tcPr>
          <w:p w14:paraId="5E52B9A0" w14:textId="0B0FCB90" w:rsidR="005259CF" w:rsidRPr="002E0485" w:rsidRDefault="00CC3071" w:rsidP="007A254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C3071">
              <w:rPr>
                <w:rFonts w:asciiTheme="majorBidi" w:hAnsiTheme="majorBidi" w:cstheme="majorBidi"/>
                <w:b/>
              </w:rPr>
              <w:t>Pradinė</w:t>
            </w:r>
            <w:proofErr w:type="spellEnd"/>
            <w:r w:rsidRPr="00CC3071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/>
              </w:rPr>
              <w:t>įtraukianti</w:t>
            </w:r>
            <w:proofErr w:type="spellEnd"/>
            <w:r w:rsidRPr="00CC3071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/>
              </w:rPr>
              <w:t>patirtis</w:t>
            </w:r>
            <w:proofErr w:type="spellEnd"/>
          </w:p>
        </w:tc>
        <w:tc>
          <w:tcPr>
            <w:tcW w:w="6747" w:type="dxa"/>
          </w:tcPr>
          <w:p w14:paraId="1E389D37" w14:textId="77777777" w:rsidR="00CC3071" w:rsidRPr="00CC3071" w:rsidRDefault="00CC3071" w:rsidP="00CC3071">
            <w:pPr>
              <w:rPr>
                <w:rFonts w:asciiTheme="majorBidi" w:hAnsiTheme="majorBidi" w:cstheme="majorBidi"/>
              </w:rPr>
            </w:pPr>
            <w:proofErr w:type="spellStart"/>
            <w:r w:rsidRPr="00CC3071">
              <w:rPr>
                <w:rFonts w:asciiTheme="majorBidi" w:hAnsiTheme="majorBidi" w:cstheme="majorBidi"/>
              </w:rPr>
              <w:t>Mokinia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užsideda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VR </w:t>
            </w:r>
            <w:proofErr w:type="spellStart"/>
            <w:r w:rsidRPr="00CC3071">
              <w:rPr>
                <w:rFonts w:asciiTheme="majorBidi" w:hAnsiTheme="majorBidi" w:cstheme="majorBidi"/>
              </w:rPr>
              <w:t>ausine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maždaug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2 minutes </w:t>
            </w:r>
            <w:proofErr w:type="spellStart"/>
            <w:r w:rsidRPr="00CC3071">
              <w:rPr>
                <w:rFonts w:asciiTheme="majorBidi" w:hAnsiTheme="majorBidi" w:cstheme="majorBidi"/>
              </w:rPr>
              <w:t>naršo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vaizdo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įrašą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savo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tempu</w:t>
            </w:r>
            <w:proofErr w:type="spellEnd"/>
            <w:r w:rsidRPr="00CC3071">
              <w:rPr>
                <w:rFonts w:asciiTheme="majorBidi" w:hAnsiTheme="majorBidi" w:cstheme="majorBidi"/>
              </w:rPr>
              <w:t>.</w:t>
            </w:r>
          </w:p>
          <w:p w14:paraId="7CF40E3C" w14:textId="77777777" w:rsidR="00CC3071" w:rsidRPr="00CC3071" w:rsidRDefault="00CC3071" w:rsidP="00CC3071">
            <w:pPr>
              <w:rPr>
                <w:rFonts w:asciiTheme="majorBidi" w:hAnsiTheme="majorBidi" w:cstheme="majorBidi"/>
              </w:rPr>
            </w:pPr>
            <w:proofErr w:type="spellStart"/>
            <w:r w:rsidRPr="00CC3071">
              <w:rPr>
                <w:rFonts w:asciiTheme="majorBidi" w:hAnsiTheme="majorBidi" w:cstheme="majorBidi"/>
              </w:rPr>
              <w:t>Išjunkite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ausine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grąžinkite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mokiniu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į </w:t>
            </w:r>
            <w:proofErr w:type="spellStart"/>
            <w:r w:rsidRPr="00CC3071">
              <w:rPr>
                <w:rFonts w:asciiTheme="majorBidi" w:hAnsiTheme="majorBidi" w:cstheme="majorBidi"/>
              </w:rPr>
              <w:t>klasę</w:t>
            </w:r>
            <w:proofErr w:type="spellEnd"/>
            <w:r w:rsidRPr="00CC3071">
              <w:rPr>
                <w:rFonts w:asciiTheme="majorBidi" w:hAnsiTheme="majorBidi" w:cstheme="majorBidi"/>
              </w:rPr>
              <w:t>.</w:t>
            </w:r>
          </w:p>
          <w:p w14:paraId="39D30A09" w14:textId="77777777" w:rsidR="00CC3071" w:rsidRPr="00CC3071" w:rsidRDefault="00CC3071" w:rsidP="00CC3071">
            <w:pPr>
              <w:rPr>
                <w:rFonts w:asciiTheme="majorBidi" w:hAnsiTheme="majorBidi" w:cstheme="majorBidi"/>
              </w:rPr>
            </w:pPr>
          </w:p>
          <w:p w14:paraId="7034C705" w14:textId="77777777" w:rsidR="00CC3071" w:rsidRPr="00CC3071" w:rsidRDefault="00CC3071" w:rsidP="00CC3071">
            <w:pPr>
              <w:rPr>
                <w:rFonts w:asciiTheme="majorBidi" w:hAnsiTheme="majorBidi" w:cstheme="majorBidi"/>
              </w:rPr>
            </w:pPr>
            <w:proofErr w:type="spellStart"/>
            <w:r w:rsidRPr="00CC3071">
              <w:rPr>
                <w:rFonts w:asciiTheme="majorBidi" w:hAnsiTheme="majorBidi" w:cstheme="majorBidi"/>
              </w:rPr>
              <w:t>Studenta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kaip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registruotu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dalijas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visų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tipų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akmenimi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</w:rPr>
              <w:t>kuriuo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dentifikuoja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VR.</w:t>
            </w:r>
          </w:p>
          <w:p w14:paraId="57C21EC4" w14:textId="77777777" w:rsidR="00CC3071" w:rsidRDefault="00CC3071" w:rsidP="00CC3071">
            <w:pPr>
              <w:rPr>
                <w:rFonts w:asciiTheme="majorBidi" w:hAnsiTheme="majorBidi" w:cstheme="majorBidi"/>
              </w:rPr>
            </w:pPr>
            <w:proofErr w:type="spellStart"/>
            <w:r w:rsidRPr="00CC3071">
              <w:rPr>
                <w:rFonts w:asciiTheme="majorBidi" w:hAnsiTheme="majorBidi" w:cstheme="majorBidi"/>
              </w:rPr>
              <w:t>Apsvarstykite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keletą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pavyzdžių</w:t>
            </w:r>
            <w:proofErr w:type="spellEnd"/>
            <w:r w:rsidRPr="00CC3071">
              <w:rPr>
                <w:rFonts w:asciiTheme="majorBidi" w:hAnsiTheme="majorBidi" w:cstheme="majorBidi"/>
              </w:rPr>
              <w:t>.</w:t>
            </w:r>
          </w:p>
          <w:p w14:paraId="65B8AC64" w14:textId="00D3C891" w:rsidR="0079208F" w:rsidRPr="002E0485" w:rsidRDefault="0079208F" w:rsidP="00CC3071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0288" behindDoc="0" locked="0" layoutInCell="1" allowOverlap="1" wp14:anchorId="40507513" wp14:editId="6CE78828">
                  <wp:simplePos x="0" y="0"/>
                  <wp:positionH relativeFrom="column">
                    <wp:posOffset>2622359</wp:posOffset>
                  </wp:positionH>
                  <wp:positionV relativeFrom="paragraph">
                    <wp:posOffset>122216</wp:posOffset>
                  </wp:positionV>
                  <wp:extent cx="908050" cy="633730"/>
                  <wp:effectExtent l="0" t="0" r="6350" b="0"/>
                  <wp:wrapNone/>
                  <wp:docPr id="45" name="Picture 21" descr="feldspa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21" descr="feldspa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8050" cy="6337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59264" behindDoc="0" locked="0" layoutInCell="1" allowOverlap="1" wp14:anchorId="68BEFE8C" wp14:editId="0781F62C">
                  <wp:simplePos x="0" y="0"/>
                  <wp:positionH relativeFrom="column">
                    <wp:posOffset>1361693</wp:posOffset>
                  </wp:positionH>
                  <wp:positionV relativeFrom="paragraph">
                    <wp:posOffset>106036</wp:posOffset>
                  </wp:positionV>
                  <wp:extent cx="993775" cy="696595"/>
                  <wp:effectExtent l="0" t="0" r="0" b="8255"/>
                  <wp:wrapNone/>
                  <wp:docPr id="44" name="Picture 20" descr="quartzo leitos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20" descr="quartzo leitos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3775" cy="696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1312" behindDoc="0" locked="0" layoutInCell="1" allowOverlap="1" wp14:anchorId="752C24D1" wp14:editId="1F5E8117">
                  <wp:simplePos x="0" y="0"/>
                  <wp:positionH relativeFrom="column">
                    <wp:posOffset>130131</wp:posOffset>
                  </wp:positionH>
                  <wp:positionV relativeFrom="paragraph">
                    <wp:posOffset>148199</wp:posOffset>
                  </wp:positionV>
                  <wp:extent cx="939452" cy="625259"/>
                  <wp:effectExtent l="0" t="0" r="0" b="3810"/>
                  <wp:wrapNone/>
                  <wp:docPr id="48" name="Picture 24" descr="grani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 24" descr="grani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452" cy="6252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1076B7" w14:textId="77777777" w:rsidR="005259CF" w:rsidRPr="002E0485" w:rsidRDefault="005259CF" w:rsidP="003C1AAC">
            <w:pPr>
              <w:rPr>
                <w:rFonts w:asciiTheme="majorBidi" w:hAnsiTheme="majorBidi" w:cstheme="majorBidi"/>
              </w:rPr>
            </w:pPr>
          </w:p>
          <w:p w14:paraId="34097271" w14:textId="7777777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40E3C1EB" w14:textId="7777777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3401EF11" w14:textId="7777777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4D4B19EB" w14:textId="5688D5FE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6432" behindDoc="0" locked="0" layoutInCell="1" allowOverlap="1" wp14:anchorId="5539A43E" wp14:editId="42AA4AD6">
                  <wp:simplePos x="0" y="0"/>
                  <wp:positionH relativeFrom="column">
                    <wp:posOffset>2673036</wp:posOffset>
                  </wp:positionH>
                  <wp:positionV relativeFrom="paragraph">
                    <wp:posOffset>114656</wp:posOffset>
                  </wp:positionV>
                  <wp:extent cx="824369" cy="701084"/>
                  <wp:effectExtent l="0" t="0" r="0" b="3810"/>
                  <wp:wrapNone/>
                  <wp:docPr id="37" name="Picture 13" descr="estaurol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13" descr="estaurol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667" t="14075" r="17458" b="169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4369" cy="701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3360" behindDoc="0" locked="0" layoutInCell="1" allowOverlap="1" wp14:anchorId="513CD63B" wp14:editId="7092BA0D">
                  <wp:simplePos x="0" y="0"/>
                  <wp:positionH relativeFrom="column">
                    <wp:posOffset>1395791</wp:posOffset>
                  </wp:positionH>
                  <wp:positionV relativeFrom="paragraph">
                    <wp:posOffset>162386</wp:posOffset>
                  </wp:positionV>
                  <wp:extent cx="920750" cy="612775"/>
                  <wp:effectExtent l="0" t="0" r="0" b="0"/>
                  <wp:wrapNone/>
                  <wp:docPr id="46" name="Picture 22" descr="moscov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22" descr="moscov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0750" cy="612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4384" behindDoc="0" locked="0" layoutInCell="1" allowOverlap="1" wp14:anchorId="09D7E163" wp14:editId="10B2C732">
                  <wp:simplePos x="0" y="0"/>
                  <wp:positionH relativeFrom="column">
                    <wp:posOffset>168484</wp:posOffset>
                  </wp:positionH>
                  <wp:positionV relativeFrom="paragraph">
                    <wp:posOffset>138951</wp:posOffset>
                  </wp:positionV>
                  <wp:extent cx="713740" cy="713740"/>
                  <wp:effectExtent l="0" t="0" r="0" b="0"/>
                  <wp:wrapNone/>
                  <wp:docPr id="47" name="Picture 23" descr="moscov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23" descr="moscovi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740" cy="7137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65858269" w14:textId="058B92BB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8CD3937" w14:textId="0456ED4C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97E831D" w14:textId="0C572C6C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0C892C4A" w14:textId="5695B5B0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4149541D" w14:textId="2C91EAE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26B6E24A" w14:textId="7F55F1C9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70528" behindDoc="0" locked="0" layoutInCell="1" allowOverlap="1" wp14:anchorId="212D7C50" wp14:editId="6C3A9A4F">
                  <wp:simplePos x="0" y="0"/>
                  <wp:positionH relativeFrom="column">
                    <wp:posOffset>2732727</wp:posOffset>
                  </wp:positionH>
                  <wp:positionV relativeFrom="paragraph">
                    <wp:posOffset>37413</wp:posOffset>
                  </wp:positionV>
                  <wp:extent cx="1057275" cy="749935"/>
                  <wp:effectExtent l="0" t="0" r="9525" b="0"/>
                  <wp:wrapNone/>
                  <wp:docPr id="30" name="Picture 6" descr="quartzo róse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6" descr="quartzo róse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113" t="3725" r="20432" b="286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7275" cy="74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9504" behindDoc="0" locked="0" layoutInCell="1" allowOverlap="1" wp14:anchorId="10B3B384" wp14:editId="4185014D">
                  <wp:simplePos x="0" y="0"/>
                  <wp:positionH relativeFrom="column">
                    <wp:posOffset>1432977</wp:posOffset>
                  </wp:positionH>
                  <wp:positionV relativeFrom="paragraph">
                    <wp:posOffset>60917</wp:posOffset>
                  </wp:positionV>
                  <wp:extent cx="1016285" cy="762783"/>
                  <wp:effectExtent l="0" t="0" r="0" b="0"/>
                  <wp:wrapNone/>
                  <wp:docPr id="28" name="Picture 4" descr="Mário rebordelo-Santa Comba-Pedreira de Vale de Salgueiro 0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4" descr="Mário rebordelo-Santa Comba-Pedreira de Vale de Salgueiro 0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285" cy="7627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2E0485">
              <w:rPr>
                <w:rFonts w:asciiTheme="majorBidi" w:hAnsiTheme="majorBidi" w:cstheme="majorBidi"/>
                <w:noProof/>
                <w:lang w:val="en-GB" w:eastAsia="en-GB"/>
              </w:rPr>
              <w:drawing>
                <wp:anchor distT="0" distB="0" distL="114300" distR="114300" simplePos="0" relativeHeight="251667456" behindDoc="0" locked="0" layoutInCell="1" allowOverlap="1" wp14:anchorId="10A57005" wp14:editId="5F6AA09E">
                  <wp:simplePos x="0" y="0"/>
                  <wp:positionH relativeFrom="column">
                    <wp:posOffset>67457</wp:posOffset>
                  </wp:positionH>
                  <wp:positionV relativeFrom="paragraph">
                    <wp:posOffset>60395</wp:posOffset>
                  </wp:positionV>
                  <wp:extent cx="928985" cy="862113"/>
                  <wp:effectExtent l="0" t="0" r="5080" b="0"/>
                  <wp:wrapNone/>
                  <wp:docPr id="36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Imagem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108" t="24753" r="20978" b="342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8985" cy="8621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8C3EEB1" w14:textId="3D82D7F0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6840965F" w14:textId="141A04FF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71F01595" w14:textId="5A9CC1EB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1288B0BC" w14:textId="5E44C437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6B85ED9E" w14:textId="28EC05C2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06D20474" w14:textId="4D9C1805" w:rsidR="0079208F" w:rsidRPr="002E0485" w:rsidRDefault="0079208F" w:rsidP="003C1AAC">
            <w:pPr>
              <w:rPr>
                <w:rFonts w:asciiTheme="majorBidi" w:hAnsiTheme="majorBidi" w:cstheme="majorBidi"/>
              </w:rPr>
            </w:pPr>
          </w:p>
          <w:p w14:paraId="1C2CA6B3" w14:textId="185D1860" w:rsidR="0079208F" w:rsidRPr="002E0485" w:rsidRDefault="00CC3071" w:rsidP="003C1AAC">
            <w:pPr>
              <w:rPr>
                <w:rFonts w:asciiTheme="majorBidi" w:hAnsiTheme="majorBidi" w:cstheme="majorBidi"/>
              </w:rPr>
            </w:pPr>
            <w:proofErr w:type="spellStart"/>
            <w:r w:rsidRPr="00CC3071">
              <w:rPr>
                <w:rFonts w:asciiTheme="majorBidi" w:hAnsiTheme="majorBidi" w:cstheme="majorBidi"/>
              </w:rPr>
              <w:t>Nustačiu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pagrindine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savybe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CC3071">
              <w:rPr>
                <w:rFonts w:asciiTheme="majorBidi" w:hAnsiTheme="majorBidi" w:cstheme="majorBidi"/>
              </w:rPr>
              <w:t>Studenta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šėjo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nustatė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</w:rPr>
              <w:t>kad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uolo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yra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jų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pačių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teritorijoje</w:t>
            </w:r>
            <w:proofErr w:type="spellEnd"/>
            <w:r w:rsidRPr="00CC3071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0D840D77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4BF87FF1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08DD9F9B" w14:textId="22B32B4F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2-3 min.</w:t>
            </w:r>
          </w:p>
          <w:p w14:paraId="1D2F02D9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1E0113A5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0D63574E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54CC050B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3940C4B7" w14:textId="3718FDC3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3 min.</w:t>
            </w:r>
          </w:p>
          <w:p w14:paraId="080052D4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4668F2E0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32C3CF8C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55891195" w14:textId="77777777" w:rsidR="003C1AAC" w:rsidRPr="002E0485" w:rsidRDefault="003C1AAC" w:rsidP="003C1AAC">
            <w:pPr>
              <w:rPr>
                <w:rFonts w:asciiTheme="majorBidi" w:hAnsiTheme="majorBidi" w:cstheme="majorBidi"/>
              </w:rPr>
            </w:pPr>
          </w:p>
          <w:p w14:paraId="7803E98E" w14:textId="1CFDF412" w:rsidR="005259CF" w:rsidRPr="002E0485" w:rsidRDefault="003C1AAC" w:rsidP="003C1AAC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5 min.</w:t>
            </w:r>
          </w:p>
        </w:tc>
      </w:tr>
      <w:tr w:rsidR="00131691" w:rsidRPr="002E0485" w14:paraId="5605E791" w14:textId="77777777" w:rsidTr="005259CF">
        <w:tc>
          <w:tcPr>
            <w:tcW w:w="1583" w:type="dxa"/>
          </w:tcPr>
          <w:p w14:paraId="0142DE84" w14:textId="26EAB5BB" w:rsidR="00131691" w:rsidRPr="002E0485" w:rsidRDefault="00CC3071" w:rsidP="007A254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C3071">
              <w:rPr>
                <w:rFonts w:asciiTheme="majorBidi" w:hAnsiTheme="majorBidi" w:cstheme="majorBidi"/>
                <w:b/>
              </w:rPr>
              <w:lastRenderedPageBreak/>
              <w:t>Sekti</w:t>
            </w:r>
            <w:proofErr w:type="spellEnd"/>
          </w:p>
        </w:tc>
        <w:tc>
          <w:tcPr>
            <w:tcW w:w="6747" w:type="dxa"/>
          </w:tcPr>
          <w:p w14:paraId="446F035A" w14:textId="77777777" w:rsidR="00CC3071" w:rsidRPr="00CC3071" w:rsidRDefault="00CC3071" w:rsidP="00CC3071">
            <w:pPr>
              <w:rPr>
                <w:rFonts w:asciiTheme="majorBidi" w:hAnsiTheme="majorBidi" w:cstheme="majorBidi"/>
              </w:rPr>
            </w:pPr>
            <w:proofErr w:type="spellStart"/>
            <w:r w:rsidRPr="00CC3071">
              <w:rPr>
                <w:rFonts w:asciiTheme="majorBidi" w:hAnsiTheme="majorBidi" w:cstheme="majorBidi"/>
              </w:rPr>
              <w:t>Bendro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diskusijo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metu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mokinia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susiskirsto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į </w:t>
            </w:r>
            <w:proofErr w:type="spellStart"/>
            <w:r w:rsidRPr="00CC3071">
              <w:rPr>
                <w:rFonts w:asciiTheme="majorBidi" w:hAnsiTheme="majorBidi" w:cstheme="majorBidi"/>
              </w:rPr>
              <w:t>grupe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po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4 </w:t>
            </w:r>
            <w:proofErr w:type="spellStart"/>
            <w:r w:rsidRPr="00CC3071">
              <w:rPr>
                <w:rFonts w:asciiTheme="majorBidi" w:hAnsiTheme="majorBidi" w:cstheme="majorBidi"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šėjo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be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atpažino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akmeni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savo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teritorijoje</w:t>
            </w:r>
            <w:proofErr w:type="spellEnd"/>
            <w:r w:rsidRPr="00CC3071">
              <w:rPr>
                <w:rFonts w:asciiTheme="majorBidi" w:hAnsiTheme="majorBidi" w:cstheme="majorBidi"/>
              </w:rPr>
              <w:t>.</w:t>
            </w:r>
          </w:p>
          <w:p w14:paraId="71E07985" w14:textId="77777777" w:rsidR="00CC3071" w:rsidRPr="00CC3071" w:rsidRDefault="00CC3071" w:rsidP="00CC3071">
            <w:pPr>
              <w:rPr>
                <w:rFonts w:asciiTheme="majorBidi" w:hAnsiTheme="majorBidi" w:cstheme="majorBidi"/>
              </w:rPr>
            </w:pPr>
          </w:p>
          <w:p w14:paraId="4BA2DDC0" w14:textId="77777777" w:rsidR="00CC3071" w:rsidRPr="00CC3071" w:rsidRDefault="00CC3071" w:rsidP="00CC3071">
            <w:pPr>
              <w:rPr>
                <w:rFonts w:asciiTheme="majorBidi" w:hAnsiTheme="majorBidi" w:cstheme="majorBidi"/>
              </w:rPr>
            </w:pPr>
            <w:proofErr w:type="spellStart"/>
            <w:r w:rsidRPr="00CC3071">
              <w:rPr>
                <w:rFonts w:asciiTheme="majorBidi" w:hAnsiTheme="majorBidi" w:cstheme="majorBidi"/>
              </w:rPr>
              <w:t>Vis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atpažinima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registruojam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pagal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mobiliąją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nuotrauką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CC3071">
              <w:rPr>
                <w:rFonts w:asciiTheme="majorBidi" w:hAnsiTheme="majorBidi" w:cstheme="majorBidi"/>
              </w:rPr>
              <w:t>Viso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medžiago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tur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būt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sujungto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darbo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sienoje</w:t>
            </w:r>
            <w:proofErr w:type="spellEnd"/>
            <w:r w:rsidRPr="00CC3071">
              <w:rPr>
                <w:rFonts w:asciiTheme="majorBidi" w:hAnsiTheme="majorBidi" w:cstheme="majorBidi"/>
              </w:rPr>
              <w:t>.</w:t>
            </w:r>
          </w:p>
          <w:p w14:paraId="4221E119" w14:textId="77777777" w:rsidR="00CC3071" w:rsidRPr="00CC3071" w:rsidRDefault="00CC3071" w:rsidP="00CC3071">
            <w:pPr>
              <w:rPr>
                <w:rFonts w:asciiTheme="majorBidi" w:hAnsiTheme="majorBidi" w:cstheme="majorBidi"/>
              </w:rPr>
            </w:pPr>
          </w:p>
          <w:p w14:paraId="28C54776" w14:textId="77777777" w:rsidR="00CC3071" w:rsidRPr="00CC3071" w:rsidRDefault="00CC3071" w:rsidP="00CC3071">
            <w:pPr>
              <w:rPr>
                <w:rFonts w:asciiTheme="majorBidi" w:hAnsiTheme="majorBidi" w:cstheme="majorBidi"/>
              </w:rPr>
            </w:pPr>
            <w:proofErr w:type="spellStart"/>
            <w:r w:rsidRPr="00CC3071">
              <w:rPr>
                <w:rFonts w:asciiTheme="majorBidi" w:hAnsiTheme="majorBidi" w:cstheme="majorBidi"/>
              </w:rPr>
              <w:t>Mokinia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lygina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pastaba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diskutuoja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grupėse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</w:rPr>
              <w:t>kad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papildytų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savo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žinia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supratimą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CC3071">
              <w:rPr>
                <w:rFonts w:asciiTheme="majorBidi" w:hAnsiTheme="majorBidi" w:cstheme="majorBidi"/>
              </w:rPr>
              <w:t>Mokytoja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palengvina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diskusiją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užtikrina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</w:rPr>
              <w:t>kad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nekiltų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nesusipratimų</w:t>
            </w:r>
            <w:proofErr w:type="spellEnd"/>
            <w:r w:rsidRPr="00CC3071">
              <w:rPr>
                <w:rFonts w:asciiTheme="majorBidi" w:hAnsiTheme="majorBidi" w:cstheme="majorBidi"/>
              </w:rPr>
              <w:t>.</w:t>
            </w:r>
            <w:bookmarkStart w:id="0" w:name="_GoBack"/>
            <w:bookmarkEnd w:id="0"/>
          </w:p>
          <w:p w14:paraId="3353495E" w14:textId="77777777" w:rsidR="00CC3071" w:rsidRPr="00CC3071" w:rsidRDefault="00CC3071" w:rsidP="00CC3071">
            <w:pPr>
              <w:rPr>
                <w:rFonts w:asciiTheme="majorBidi" w:hAnsiTheme="majorBidi" w:cstheme="majorBidi"/>
              </w:rPr>
            </w:pPr>
          </w:p>
          <w:p w14:paraId="43678398" w14:textId="1D326A46" w:rsidR="00131691" w:rsidRPr="002E0485" w:rsidRDefault="00CC3071" w:rsidP="00CC3071">
            <w:pPr>
              <w:rPr>
                <w:rFonts w:asciiTheme="majorBidi" w:hAnsiTheme="majorBidi" w:cstheme="majorBidi"/>
              </w:rPr>
            </w:pPr>
            <w:proofErr w:type="spellStart"/>
            <w:r w:rsidRPr="00CC3071">
              <w:rPr>
                <w:rFonts w:asciiTheme="majorBidi" w:hAnsiTheme="majorBidi" w:cstheme="majorBidi"/>
              </w:rPr>
              <w:t>Pasibaigu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tyrimo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projektu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</w:rPr>
              <w:t>besimokantiej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dalijas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savo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švadomi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kiekviena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uola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sukuria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nformacinį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plakatą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, kuris bus </w:t>
            </w:r>
            <w:proofErr w:type="spellStart"/>
            <w:r w:rsidRPr="00CC3071">
              <w:rPr>
                <w:rFonts w:asciiTheme="majorBidi" w:hAnsiTheme="majorBidi" w:cstheme="majorBidi"/>
              </w:rPr>
              <w:t>rodoma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kambaryje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kaip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mokymos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liudijima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naudojama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kaip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štekliu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visoje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temoje</w:t>
            </w:r>
            <w:proofErr w:type="spellEnd"/>
            <w:r w:rsidRPr="00CC3071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3F3A494D" w14:textId="13A85496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15 min.</w:t>
            </w:r>
          </w:p>
          <w:p w14:paraId="3A1AF6D3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377BCD0D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237641BE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0AC4DD95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3D756283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>5 min.</w:t>
            </w:r>
          </w:p>
          <w:p w14:paraId="5B511D12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51D52171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7870C716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19928B6F" w14:textId="77777777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  <w:p w14:paraId="753038F4" w14:textId="144AA0F0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</w:p>
        </w:tc>
      </w:tr>
      <w:tr w:rsidR="00131691" w:rsidRPr="002E0485" w14:paraId="18C0A22D" w14:textId="77777777" w:rsidTr="005259CF">
        <w:tc>
          <w:tcPr>
            <w:tcW w:w="1583" w:type="dxa"/>
          </w:tcPr>
          <w:p w14:paraId="3B919A7D" w14:textId="5DB208E7" w:rsidR="00131691" w:rsidRPr="002E0485" w:rsidRDefault="00CC3071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CC3071">
              <w:rPr>
                <w:rFonts w:asciiTheme="majorBidi" w:hAnsiTheme="majorBidi" w:cstheme="majorBidi"/>
                <w:b/>
              </w:rPr>
              <w:t>Formuojamasis</w:t>
            </w:r>
            <w:proofErr w:type="spellEnd"/>
            <w:r w:rsidRPr="00CC3071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  <w:b/>
              </w:rPr>
              <w:t>vertinimas</w:t>
            </w:r>
            <w:proofErr w:type="spellEnd"/>
          </w:p>
        </w:tc>
        <w:tc>
          <w:tcPr>
            <w:tcW w:w="6747" w:type="dxa"/>
          </w:tcPr>
          <w:p w14:paraId="5BE08E11" w14:textId="41D0B217" w:rsidR="00131691" w:rsidRPr="002E0485" w:rsidRDefault="00CC3071" w:rsidP="003430B1">
            <w:pPr>
              <w:rPr>
                <w:rFonts w:asciiTheme="majorBidi" w:hAnsiTheme="majorBidi" w:cstheme="majorBidi"/>
              </w:rPr>
            </w:pPr>
            <w:proofErr w:type="spellStart"/>
            <w:r w:rsidRPr="00CC3071">
              <w:rPr>
                <w:rFonts w:asciiTheme="majorBidi" w:hAnsiTheme="majorBidi" w:cstheme="majorBidi"/>
              </w:rPr>
              <w:t>Mokytoja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stebi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mokinių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diskusijas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CC3071">
              <w:rPr>
                <w:rFonts w:asciiTheme="majorBidi" w:hAnsiTheme="majorBidi" w:cstheme="majorBidi"/>
              </w:rPr>
              <w:t>kad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įvertintų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r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ištaisytų</w:t>
            </w:r>
            <w:proofErr w:type="spellEnd"/>
            <w:r w:rsidRPr="00CC3071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CC3071">
              <w:rPr>
                <w:rFonts w:asciiTheme="majorBidi" w:hAnsiTheme="majorBidi" w:cstheme="majorBidi"/>
              </w:rPr>
              <w:t>supratimą</w:t>
            </w:r>
            <w:proofErr w:type="spellEnd"/>
            <w:r w:rsidRPr="00CC3071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50B70827" w14:textId="484D2783" w:rsidR="00131691" w:rsidRPr="002E0485" w:rsidRDefault="00131691" w:rsidP="00F624A0">
            <w:pPr>
              <w:rPr>
                <w:rFonts w:asciiTheme="majorBidi" w:hAnsiTheme="majorBidi" w:cstheme="majorBidi"/>
              </w:rPr>
            </w:pPr>
            <w:r w:rsidRPr="002E0485">
              <w:rPr>
                <w:rFonts w:asciiTheme="majorBidi" w:hAnsiTheme="majorBidi" w:cstheme="majorBidi"/>
              </w:rPr>
              <w:t xml:space="preserve"> 5 min.</w:t>
            </w:r>
          </w:p>
        </w:tc>
      </w:tr>
    </w:tbl>
    <w:p w14:paraId="311A624E" w14:textId="77777777" w:rsidR="00695154" w:rsidRPr="002E0485" w:rsidRDefault="00695154" w:rsidP="005259CF">
      <w:pPr>
        <w:rPr>
          <w:rFonts w:asciiTheme="majorBidi" w:hAnsiTheme="majorBidi" w:cstheme="majorBidi"/>
          <w:b/>
        </w:rPr>
      </w:pPr>
    </w:p>
    <w:sectPr w:rsidR="00695154" w:rsidRPr="002E0485" w:rsidSect="002E0485">
      <w:headerReference w:type="default" r:id="rId17"/>
      <w:footerReference w:type="default" r:id="rId18"/>
      <w:pgSz w:w="11906" w:h="16838"/>
      <w:pgMar w:top="1440" w:right="1440" w:bottom="993" w:left="1440" w:header="708" w:footer="11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0D10A4" w14:textId="77777777" w:rsidR="002E3AAE" w:rsidRDefault="002E3AAE" w:rsidP="0062078C">
      <w:pPr>
        <w:spacing w:after="0" w:line="240" w:lineRule="auto"/>
      </w:pPr>
      <w:r>
        <w:separator/>
      </w:r>
    </w:p>
  </w:endnote>
  <w:endnote w:type="continuationSeparator" w:id="0">
    <w:p w14:paraId="299859B8" w14:textId="77777777" w:rsidR="002E3AAE" w:rsidRDefault="002E3AAE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388EA9" w14:textId="34B06D2C" w:rsidR="002E0485" w:rsidRDefault="002E0485">
    <w:pPr>
      <w:pStyle w:val="Footer"/>
    </w:pPr>
    <w:r w:rsidRPr="00A25619">
      <w:rPr>
        <w:rFonts w:cstheme="minorHAnsi"/>
        <w:noProof/>
        <w:szCs w:val="24"/>
        <w:lang w:val="en-GB" w:eastAsia="en-GB"/>
      </w:rPr>
      <w:drawing>
        <wp:anchor distT="0" distB="0" distL="114300" distR="114300" simplePos="0" relativeHeight="251661312" behindDoc="0" locked="0" layoutInCell="1" allowOverlap="1" wp14:anchorId="6F590580" wp14:editId="36E52CD7">
          <wp:simplePos x="0" y="0"/>
          <wp:positionH relativeFrom="column">
            <wp:posOffset>1455420</wp:posOffset>
          </wp:positionH>
          <wp:positionV relativeFrom="paragraph">
            <wp:posOffset>0</wp:posOffset>
          </wp:positionV>
          <wp:extent cx="3137620" cy="502920"/>
          <wp:effectExtent l="0" t="0" r="0" b="0"/>
          <wp:wrapNone/>
          <wp:docPr id="8" name="Picture 8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0F2C58" w14:textId="77777777" w:rsidR="002E3AAE" w:rsidRDefault="002E3AAE" w:rsidP="0062078C">
      <w:pPr>
        <w:spacing w:after="0" w:line="240" w:lineRule="auto"/>
      </w:pPr>
      <w:r>
        <w:separator/>
      </w:r>
    </w:p>
  </w:footnote>
  <w:footnote w:type="continuationSeparator" w:id="0">
    <w:p w14:paraId="1F5CA7E0" w14:textId="77777777" w:rsidR="002E3AAE" w:rsidRDefault="002E3AAE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DF4153" w14:textId="4DC7B1FF" w:rsidR="0062078C" w:rsidRPr="00DE583A" w:rsidRDefault="002E0485" w:rsidP="0062078C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01045EFA" wp14:editId="0FC919AE">
          <wp:simplePos x="0" y="0"/>
          <wp:positionH relativeFrom="column">
            <wp:posOffset>99060</wp:posOffset>
          </wp:positionH>
          <wp:positionV relativeFrom="paragraph">
            <wp:posOffset>-145415</wp:posOffset>
          </wp:positionV>
          <wp:extent cx="924577" cy="864685"/>
          <wp:effectExtent l="0" t="0" r="0" b="0"/>
          <wp:wrapNone/>
          <wp:docPr id="7" name="Picture 7" descr="logo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77" cy="86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2078C"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40D9FB5F" w14:textId="77777777" w:rsidR="0062078C" w:rsidRPr="00DE583A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</w:t>
    </w:r>
    <w:proofErr w:type="gramStart"/>
    <w:r w:rsidRPr="00DE583A">
      <w:rPr>
        <w:rFonts w:ascii="Times New Roman" w:hAnsi="Times New Roman" w:cs="Times New Roman"/>
        <w:sz w:val="20"/>
      </w:rPr>
      <w:t>for</w:t>
    </w:r>
    <w:proofErr w:type="gramEnd"/>
    <w:r w:rsidRPr="00DE583A">
      <w:rPr>
        <w:rFonts w:ascii="Times New Roman" w:hAnsi="Times New Roman" w:cs="Times New Roman"/>
        <w:sz w:val="20"/>
      </w:rPr>
      <w:t xml:space="preserve"> education and training in the classroom</w:t>
    </w:r>
  </w:p>
  <w:p w14:paraId="058D4CC6" w14:textId="77777777" w:rsidR="0062078C" w:rsidRPr="00DE583A" w:rsidRDefault="0062078C" w:rsidP="0062078C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18C6F291" w14:textId="77777777" w:rsidR="0062078C" w:rsidRDefault="0062078C" w:rsidP="0062078C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5270F"/>
    <w:rsid w:val="000B7931"/>
    <w:rsid w:val="000D40D6"/>
    <w:rsid w:val="000E3D17"/>
    <w:rsid w:val="00124C41"/>
    <w:rsid w:val="00125191"/>
    <w:rsid w:val="00131691"/>
    <w:rsid w:val="00142D6C"/>
    <w:rsid w:val="0015663E"/>
    <w:rsid w:val="00161B29"/>
    <w:rsid w:val="002371C1"/>
    <w:rsid w:val="002936BC"/>
    <w:rsid w:val="002E0485"/>
    <w:rsid w:val="002E3AAE"/>
    <w:rsid w:val="003430B1"/>
    <w:rsid w:val="0035316E"/>
    <w:rsid w:val="003773E6"/>
    <w:rsid w:val="003910F3"/>
    <w:rsid w:val="003C1AAC"/>
    <w:rsid w:val="003E1702"/>
    <w:rsid w:val="003F2F91"/>
    <w:rsid w:val="0041508F"/>
    <w:rsid w:val="00443E73"/>
    <w:rsid w:val="00481FE0"/>
    <w:rsid w:val="004A64B9"/>
    <w:rsid w:val="004B2E3B"/>
    <w:rsid w:val="005259CF"/>
    <w:rsid w:val="00591BDF"/>
    <w:rsid w:val="005E17FB"/>
    <w:rsid w:val="006027E4"/>
    <w:rsid w:val="0062078C"/>
    <w:rsid w:val="00635C95"/>
    <w:rsid w:val="006613BB"/>
    <w:rsid w:val="006939A7"/>
    <w:rsid w:val="006941B8"/>
    <w:rsid w:val="00695154"/>
    <w:rsid w:val="006B1847"/>
    <w:rsid w:val="006C0365"/>
    <w:rsid w:val="006C13B3"/>
    <w:rsid w:val="0070117C"/>
    <w:rsid w:val="00722E69"/>
    <w:rsid w:val="00780912"/>
    <w:rsid w:val="007845FE"/>
    <w:rsid w:val="0079208F"/>
    <w:rsid w:val="007A2548"/>
    <w:rsid w:val="007B0063"/>
    <w:rsid w:val="00842261"/>
    <w:rsid w:val="00847259"/>
    <w:rsid w:val="0086626F"/>
    <w:rsid w:val="008D5005"/>
    <w:rsid w:val="0090748B"/>
    <w:rsid w:val="00961661"/>
    <w:rsid w:val="00972735"/>
    <w:rsid w:val="009B4F64"/>
    <w:rsid w:val="009B705D"/>
    <w:rsid w:val="009C60BC"/>
    <w:rsid w:val="00A017AE"/>
    <w:rsid w:val="00A42529"/>
    <w:rsid w:val="00A5255C"/>
    <w:rsid w:val="00A874CA"/>
    <w:rsid w:val="00AC4E7E"/>
    <w:rsid w:val="00AF4156"/>
    <w:rsid w:val="00B4494C"/>
    <w:rsid w:val="00B6384E"/>
    <w:rsid w:val="00B651C7"/>
    <w:rsid w:val="00BD7EEA"/>
    <w:rsid w:val="00BE72F7"/>
    <w:rsid w:val="00C45AB8"/>
    <w:rsid w:val="00C7271B"/>
    <w:rsid w:val="00CC3071"/>
    <w:rsid w:val="00CE5283"/>
    <w:rsid w:val="00CF72F1"/>
    <w:rsid w:val="00D10F60"/>
    <w:rsid w:val="00D1718B"/>
    <w:rsid w:val="00D521D4"/>
    <w:rsid w:val="00E8413E"/>
    <w:rsid w:val="00E93A80"/>
    <w:rsid w:val="00E97404"/>
    <w:rsid w:val="00EC1E82"/>
    <w:rsid w:val="00F15D3A"/>
    <w:rsid w:val="00F62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6D06B"/>
  <w15:docId w15:val="{888BA9F2-11B8-4FB6-B4B3-DDEE3F27A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loquent-ramanujan-887aa5.netlify.app/douroriver.html" TargetMode="Externa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487</Words>
  <Characters>2779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5</cp:revision>
  <cp:lastPrinted>2019-06-27T10:19:00Z</cp:lastPrinted>
  <dcterms:created xsi:type="dcterms:W3CDTF">2021-07-01T10:40:00Z</dcterms:created>
  <dcterms:modified xsi:type="dcterms:W3CDTF">2021-10-23T14:29:00Z</dcterms:modified>
</cp:coreProperties>
</file>